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B3168" w14:textId="1EE9B363" w:rsidR="004C7174" w:rsidRPr="007F6B0E" w:rsidRDefault="004D68B3" w:rsidP="007F6B0E">
      <w:pPr>
        <w:jc w:val="center"/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Bethel Innovations – Content Breakdown</w:t>
      </w:r>
    </w:p>
    <w:p w14:paraId="0693A87F" w14:textId="7EB39310" w:rsidR="004D68B3" w:rsidRPr="007F6B0E" w:rsidRDefault="004D68B3" w:rsidP="004D68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Home</w:t>
      </w:r>
      <w:r w:rsidR="00F042DA" w:rsidRPr="007F6B0E">
        <w:rPr>
          <w:rFonts w:ascii="Times New Roman" w:hAnsi="Times New Roman" w:cs="Times New Roman"/>
          <w:sz w:val="24"/>
          <w:szCs w:val="24"/>
        </w:rPr>
        <w:t xml:space="preserve"> P</w:t>
      </w:r>
      <w:r w:rsidRPr="007F6B0E">
        <w:rPr>
          <w:rFonts w:ascii="Times New Roman" w:hAnsi="Times New Roman" w:cs="Times New Roman"/>
          <w:sz w:val="24"/>
          <w:szCs w:val="24"/>
        </w:rPr>
        <w:t>age:</w:t>
      </w:r>
    </w:p>
    <w:p w14:paraId="1395A0E1" w14:textId="58D3FF48" w:rsidR="004D68B3" w:rsidRPr="007F6B0E" w:rsidRDefault="00FD212B" w:rsidP="004D68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Some of your clients (with pictures if you have, if not, I’ll try to find them on Google)</w:t>
      </w:r>
    </w:p>
    <w:p w14:paraId="57F5571B" w14:textId="3B4BDB26" w:rsidR="00FD212B" w:rsidRPr="007F6B0E" w:rsidRDefault="00C5015E" w:rsidP="004D68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2 – 4 sentences about yourself and accomplishment (with a professional picture of yourself).</w:t>
      </w:r>
    </w:p>
    <w:p w14:paraId="57669BD9" w14:textId="33B2C8F3" w:rsidR="00F042DA" w:rsidRPr="007F6B0E" w:rsidRDefault="00ED4CF3" w:rsidP="00F042D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 xml:space="preserve">Bethel Innovations </w:t>
      </w:r>
      <w:r w:rsidR="00F042DA" w:rsidRPr="007F6B0E">
        <w:rPr>
          <w:rFonts w:ascii="Times New Roman" w:hAnsi="Times New Roman" w:cs="Times New Roman"/>
          <w:sz w:val="24"/>
          <w:szCs w:val="24"/>
        </w:rPr>
        <w:t>p</w:t>
      </w:r>
      <w:r w:rsidRPr="007F6B0E">
        <w:rPr>
          <w:rFonts w:ascii="Times New Roman" w:hAnsi="Times New Roman" w:cs="Times New Roman"/>
          <w:sz w:val="24"/>
          <w:szCs w:val="24"/>
        </w:rPr>
        <w:t>hilosophy</w:t>
      </w:r>
      <w:r w:rsidR="00F042DA" w:rsidRPr="007F6B0E">
        <w:rPr>
          <w:rFonts w:ascii="Times New Roman" w:hAnsi="Times New Roman" w:cs="Times New Roman"/>
          <w:sz w:val="24"/>
          <w:szCs w:val="24"/>
        </w:rPr>
        <w:t xml:space="preserve"> (the company’s philosophy).</w:t>
      </w:r>
    </w:p>
    <w:p w14:paraId="6CD3DE54" w14:textId="4A1DC9F1" w:rsidR="00F042DA" w:rsidRPr="007F6B0E" w:rsidRDefault="00F042DA" w:rsidP="00F042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About Page</w:t>
      </w:r>
    </w:p>
    <w:p w14:paraId="73D90993" w14:textId="7C72FC2F" w:rsidR="00F042DA" w:rsidRPr="007F6B0E" w:rsidRDefault="00F042DA" w:rsidP="00F042D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The company’s story.</w:t>
      </w:r>
    </w:p>
    <w:p w14:paraId="19ECE238" w14:textId="2B3FDAA9" w:rsidR="00F042DA" w:rsidRPr="007F6B0E" w:rsidRDefault="00F042DA" w:rsidP="00F042D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What we do (What does the company do).</w:t>
      </w:r>
    </w:p>
    <w:p w14:paraId="4BB44E4D" w14:textId="1502F027" w:rsidR="00F042DA" w:rsidRPr="007F6B0E" w:rsidRDefault="00F042DA" w:rsidP="00F042D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Why choose us</w:t>
      </w:r>
      <w:r w:rsidR="00AE13F4" w:rsidRPr="007F6B0E">
        <w:rPr>
          <w:rFonts w:ascii="Times New Roman" w:hAnsi="Times New Roman" w:cs="Times New Roman"/>
          <w:sz w:val="24"/>
          <w:szCs w:val="24"/>
        </w:rPr>
        <w:t>?</w:t>
      </w:r>
    </w:p>
    <w:p w14:paraId="293259C0" w14:textId="164F8262" w:rsidR="00AE13F4" w:rsidRPr="007F6B0E" w:rsidRDefault="00AE13F4" w:rsidP="00AE13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Service Page</w:t>
      </w:r>
    </w:p>
    <w:p w14:paraId="03499CA2" w14:textId="52EDA474" w:rsidR="00AE13F4" w:rsidRPr="007F6B0E" w:rsidRDefault="007F6B0E" w:rsidP="00AE13F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Services that the company (Bethel Innovations) provides.</w:t>
      </w:r>
    </w:p>
    <w:p w14:paraId="01CADA8C" w14:textId="6AC66D07" w:rsidR="007F6B0E" w:rsidRPr="007F6B0E" w:rsidRDefault="007F6B0E" w:rsidP="007F6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Clients Page</w:t>
      </w:r>
    </w:p>
    <w:p w14:paraId="595190FD" w14:textId="6F6712CB" w:rsidR="007F6B0E" w:rsidRPr="007F6B0E" w:rsidRDefault="007F6B0E" w:rsidP="007F6B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The names of the client’s the company has worked with.</w:t>
      </w:r>
    </w:p>
    <w:p w14:paraId="1F7B0262" w14:textId="3A1392EA" w:rsidR="007F6B0E" w:rsidRPr="007F6B0E" w:rsidRDefault="007F6B0E" w:rsidP="007F6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The URL for the company’s social media sites:</w:t>
      </w:r>
    </w:p>
    <w:p w14:paraId="67E834CD" w14:textId="7D47E6C0" w:rsidR="007F6B0E" w:rsidRPr="007F6B0E" w:rsidRDefault="007F6B0E" w:rsidP="007F6B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Facebook</w:t>
      </w:r>
    </w:p>
    <w:p w14:paraId="4A6C4F4E" w14:textId="1C23542B" w:rsidR="007F6B0E" w:rsidRPr="007F6B0E" w:rsidRDefault="007F6B0E" w:rsidP="007F6B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Instagram</w:t>
      </w:r>
    </w:p>
    <w:p w14:paraId="1260A5F4" w14:textId="517B31FD" w:rsidR="007F6B0E" w:rsidRPr="007F6B0E" w:rsidRDefault="007F6B0E" w:rsidP="007F6B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>Linkedin</w:t>
      </w:r>
    </w:p>
    <w:p w14:paraId="7E39A6B3" w14:textId="0F006EFD" w:rsidR="007F6B0E" w:rsidRPr="007F6B0E" w:rsidRDefault="007F6B0E" w:rsidP="007F6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6B0E">
        <w:rPr>
          <w:rFonts w:ascii="Times New Roman" w:hAnsi="Times New Roman" w:cs="Times New Roman"/>
          <w:sz w:val="24"/>
          <w:szCs w:val="24"/>
        </w:rPr>
        <w:t xml:space="preserve">Any images you have that I can use for the website. </w:t>
      </w:r>
    </w:p>
    <w:sectPr w:rsidR="007F6B0E" w:rsidRPr="007F6B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122151"/>
    <w:multiLevelType w:val="hybridMultilevel"/>
    <w:tmpl w:val="BB880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204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DY0NTY1tjAAAiUdpeDU4uLM/DyQAsNaAOGDtuUsAAAA"/>
  </w:docVars>
  <w:rsids>
    <w:rsidRoot w:val="004D68B3"/>
    <w:rsid w:val="004C7174"/>
    <w:rsid w:val="004D68B3"/>
    <w:rsid w:val="007F6B0E"/>
    <w:rsid w:val="00AE13F4"/>
    <w:rsid w:val="00C5015E"/>
    <w:rsid w:val="00ED4CF3"/>
    <w:rsid w:val="00F042DA"/>
    <w:rsid w:val="00FD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7F1E5"/>
  <w15:chartTrackingRefBased/>
  <w15:docId w15:val="{5911AC1C-7D8C-410A-A6EC-AA73D6D8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8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1</cp:revision>
  <dcterms:created xsi:type="dcterms:W3CDTF">2023-05-07T00:32:00Z</dcterms:created>
  <dcterms:modified xsi:type="dcterms:W3CDTF">2023-05-07T02:36:00Z</dcterms:modified>
</cp:coreProperties>
</file>